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20805F36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 w:rsidR="005B5F46"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Ekohealth, Oakland, CA</w:t>
      </w:r>
    </w:p>
    <w:p w14:paraId="2B23B714" w14:textId="506D5FA6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g cost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538620CD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proofErr w:type="spellStart"/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</w:t>
      </w:r>
      <w:proofErr w:type="spellEnd"/>
      <w:r w:rsidRPr="00DE17E2">
        <w:rPr>
          <w:sz w:val="23"/>
          <w:szCs w:val="23"/>
        </w:rPr>
        <w:t>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6EF24" w14:textId="77777777" w:rsidR="002C781E" w:rsidRDefault="002C781E">
      <w:r>
        <w:separator/>
      </w:r>
    </w:p>
  </w:endnote>
  <w:endnote w:type="continuationSeparator" w:id="0">
    <w:p w14:paraId="5F90C644" w14:textId="77777777" w:rsidR="002C781E" w:rsidRDefault="002C7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310BD" w14:textId="77777777" w:rsidR="002C781E" w:rsidRDefault="002C781E">
      <w:r>
        <w:separator/>
      </w:r>
    </w:p>
  </w:footnote>
  <w:footnote w:type="continuationSeparator" w:id="0">
    <w:p w14:paraId="17F83D9F" w14:textId="77777777" w:rsidR="002C781E" w:rsidRDefault="002C7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mwrAUAo1jFyywAAAA=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C781E"/>
    <w:rsid w:val="002D1D5B"/>
    <w:rsid w:val="00345C9C"/>
    <w:rsid w:val="00407281"/>
    <w:rsid w:val="00450BF1"/>
    <w:rsid w:val="004A3ABA"/>
    <w:rsid w:val="004E1121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58C9"/>
    <w:rsid w:val="00771BDF"/>
    <w:rsid w:val="0078473A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12988"/>
    <w:rsid w:val="00A32D35"/>
    <w:rsid w:val="00A83B00"/>
    <w:rsid w:val="00A967F2"/>
    <w:rsid w:val="00AA1E2C"/>
    <w:rsid w:val="00AC1E69"/>
    <w:rsid w:val="00AD3BBD"/>
    <w:rsid w:val="00B13DA7"/>
    <w:rsid w:val="00B471D6"/>
    <w:rsid w:val="00B94491"/>
    <w:rsid w:val="00BB055E"/>
    <w:rsid w:val="00C140FC"/>
    <w:rsid w:val="00C1411B"/>
    <w:rsid w:val="00C411FB"/>
    <w:rsid w:val="00C613A7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64ABB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477</Words>
  <Characters>272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35</cp:revision>
  <cp:lastPrinted>2021-01-26T16:46:00Z</cp:lastPrinted>
  <dcterms:created xsi:type="dcterms:W3CDTF">2020-12-27T22:05:00Z</dcterms:created>
  <dcterms:modified xsi:type="dcterms:W3CDTF">2021-01-26T16:52:00Z</dcterms:modified>
</cp:coreProperties>
</file>